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07706B4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2F102B">
        <w:rPr>
          <w:rFonts w:ascii="Muli" w:eastAsia="Muli" w:hAnsi="Muli" w:cs="Muli"/>
          <w:sz w:val="24"/>
          <w:szCs w:val="24"/>
        </w:rPr>
        <w:t>3. Java script</w:t>
      </w:r>
      <w:r w:rsidR="002F102B">
        <w:rPr>
          <w:rFonts w:ascii="Segoe UI Emoji" w:eastAsia="Muli" w:hAnsi="Segoe UI Emoji" w:cs="Segoe UI Emoji"/>
          <w:sz w:val="24"/>
          <w:szCs w:val="24"/>
        </w:rPr>
        <w:t>✔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68414D76" w:rsidR="00173A24" w:rsidRPr="002F102B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F102B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2F102B">
        <w:rPr>
          <w:rFonts w:ascii="Muli" w:eastAsia="Muli" w:hAnsi="Muli" w:cs="Muli"/>
          <w:sz w:val="24"/>
          <w:szCs w:val="24"/>
        </w:rPr>
        <w:t>1.HTML</w:t>
      </w:r>
      <w:r w:rsidR="002F102B">
        <w:rPr>
          <w:rFonts w:ascii="Segoe UI Emoji" w:eastAsia="Muli" w:hAnsi="Segoe UI Emoji" w:cs="Segoe UI Emoji"/>
          <w:sz w:val="24"/>
          <w:szCs w:val="24"/>
        </w:rPr>
        <w:t>✔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69DD8F7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93EC6">
        <w:rPr>
          <w:rFonts w:ascii="Muli" w:eastAsia="Muli" w:hAnsi="Muli" w:cs="Muli"/>
          <w:sz w:val="24"/>
          <w:szCs w:val="24"/>
        </w:rPr>
        <w:t xml:space="preserve">    1. </w:t>
      </w:r>
      <w:r w:rsidR="00E66E6B">
        <w:rPr>
          <w:rFonts w:ascii="Muli" w:eastAsia="Muli" w:hAnsi="Muli" w:cs="Muli"/>
          <w:sz w:val="24"/>
          <w:szCs w:val="24"/>
        </w:rPr>
        <w:t>DIV tag is used to create a class in html.</w:t>
      </w:r>
    </w:p>
    <w:p w14:paraId="73D51D25" w14:textId="44101B8B" w:rsidR="00E66E6B" w:rsidRPr="00293EC6" w:rsidRDefault="00E66E6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    2. </w:t>
      </w:r>
      <w:r w:rsidR="000160EF">
        <w:rPr>
          <w:rFonts w:ascii="Muli" w:eastAsia="Muli" w:hAnsi="Muli" w:cs="Muli"/>
          <w:sz w:val="24"/>
          <w:szCs w:val="24"/>
        </w:rPr>
        <w:t xml:space="preserve">it is also used to make the class a </w:t>
      </w:r>
      <w:proofErr w:type="gramStart"/>
      <w:r w:rsidR="000160EF">
        <w:rPr>
          <w:rFonts w:ascii="Muli" w:eastAsia="Muli" w:hAnsi="Muli" w:cs="Muli"/>
          <w:sz w:val="24"/>
          <w:szCs w:val="24"/>
        </w:rPr>
        <w:t>hyperlink ,</w:t>
      </w:r>
      <w:proofErr w:type="gramEnd"/>
      <w:r w:rsidR="000160EF">
        <w:rPr>
          <w:rFonts w:ascii="Muli" w:eastAsia="Muli" w:hAnsi="Muli" w:cs="Muli"/>
          <w:sz w:val="24"/>
          <w:szCs w:val="24"/>
        </w:rPr>
        <w:t xml:space="preserve"> give text and other properties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0A9F57AD" w:rsidR="00173A24" w:rsidRPr="001748DD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748DD">
        <w:rPr>
          <w:rFonts w:ascii="Muli" w:eastAsia="Muli" w:hAnsi="Muli" w:cs="Muli"/>
          <w:sz w:val="24"/>
          <w:szCs w:val="24"/>
          <w:u w:val="single"/>
        </w:rPr>
        <w:t xml:space="preserve"> relative</w:t>
      </w:r>
      <w:r w:rsidR="001748DD">
        <w:rPr>
          <w:rFonts w:ascii="Muli" w:eastAsia="Muli" w:hAnsi="Muli" w:cs="Muli"/>
          <w:sz w:val="24"/>
          <w:szCs w:val="24"/>
        </w:rPr>
        <w:t xml:space="preserve"> positioning positions the image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1748DD">
        <w:rPr>
          <w:rFonts w:ascii="Muli" w:eastAsia="Muli" w:hAnsi="Muli" w:cs="Muli"/>
          <w:sz w:val="24"/>
          <w:szCs w:val="24"/>
        </w:rPr>
        <w:t xml:space="preserve">relative to the div class, not the entire page. In absolute positioning, we can decide the </w:t>
      </w:r>
      <w:proofErr w:type="gramStart"/>
      <w:r w:rsidR="001748DD">
        <w:rPr>
          <w:rFonts w:ascii="Muli" w:eastAsia="Muli" w:hAnsi="Muli" w:cs="Muli"/>
          <w:sz w:val="24"/>
          <w:szCs w:val="24"/>
        </w:rPr>
        <w:t>position(</w:t>
      </w:r>
      <w:proofErr w:type="gramEnd"/>
      <w:r w:rsidR="001748DD">
        <w:rPr>
          <w:rFonts w:ascii="Muli" w:eastAsia="Muli" w:hAnsi="Muli" w:cs="Muli"/>
          <w:sz w:val="24"/>
          <w:szCs w:val="24"/>
        </w:rPr>
        <w:t>in pixels) ourselves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0F2B0393" w:rsidR="00173A24" w:rsidRPr="00293EC6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="00293EC6">
        <w:rPr>
          <w:rFonts w:ascii="Muli" w:eastAsia="Muli" w:hAnsi="Muli" w:cs="Muli"/>
          <w:sz w:val="24"/>
          <w:szCs w:val="24"/>
          <w:u w:val="single"/>
        </w:rPr>
        <w:t xml:space="preserve">: </w:t>
      </w:r>
      <w:r w:rsidR="00293EC6">
        <w:rPr>
          <w:rFonts w:ascii="Muli" w:eastAsia="Muli" w:hAnsi="Muli" w:cs="Muli"/>
          <w:sz w:val="24"/>
          <w:szCs w:val="24"/>
          <w:u w:val="single"/>
        </w:rPr>
        <w:t>Opacity checks the transpare</w:t>
      </w:r>
      <w:r w:rsidR="00293EC6">
        <w:rPr>
          <w:rFonts w:ascii="Muli" w:eastAsia="Muli" w:hAnsi="Muli" w:cs="Muli"/>
          <w:sz w:val="24"/>
          <w:szCs w:val="24"/>
        </w:rPr>
        <w:t>ncy of an image in a website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01E7B3CC" w:rsidR="00173A24" w:rsidRPr="002F102B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F102B">
        <w:rPr>
          <w:rFonts w:ascii="Muli" w:eastAsia="Muli" w:hAnsi="Muli" w:cs="Muli"/>
          <w:sz w:val="24"/>
          <w:szCs w:val="24"/>
        </w:rPr>
        <w:t xml:space="preserve"> HTML and </w:t>
      </w:r>
      <w:proofErr w:type="spellStart"/>
      <w:r w:rsidR="002F102B">
        <w:rPr>
          <w:rFonts w:ascii="Muli" w:eastAsia="Muli" w:hAnsi="Muli" w:cs="Muli"/>
          <w:sz w:val="24"/>
          <w:szCs w:val="24"/>
        </w:rPr>
        <w:t>javascript</w:t>
      </w:r>
      <w:proofErr w:type="spellEnd"/>
      <w:r w:rsidR="002F102B">
        <w:rPr>
          <w:rFonts w:ascii="Muli" w:eastAsia="Muli" w:hAnsi="Muli" w:cs="Muli"/>
          <w:sz w:val="24"/>
          <w:szCs w:val="24"/>
        </w:rPr>
        <w:t xml:space="preserve"> are both used in react native framework.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53056AD2" w:rsidR="00173A24" w:rsidRPr="002F102B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F102B">
        <w:rPr>
          <w:rFonts w:ascii="Muli" w:eastAsia="Muli" w:hAnsi="Muli" w:cs="Muli"/>
          <w:sz w:val="24"/>
          <w:szCs w:val="24"/>
        </w:rPr>
        <w:t xml:space="preserve"> Snack 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332BA66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F102B">
        <w:rPr>
          <w:rFonts w:ascii="Muli" w:eastAsia="Muli" w:hAnsi="Muli" w:cs="Muli"/>
          <w:sz w:val="24"/>
          <w:szCs w:val="24"/>
          <w:u w:val="single"/>
        </w:rPr>
        <w:t xml:space="preserve">   </w:t>
      </w:r>
      <w:r w:rsidR="00713F6A">
        <w:rPr>
          <w:rFonts w:ascii="Muli" w:eastAsia="Muli" w:hAnsi="Muli" w:cs="Muli"/>
          <w:sz w:val="24"/>
          <w:szCs w:val="24"/>
        </w:rPr>
        <w:t>step 1 – open snack expo on your phone.</w:t>
      </w:r>
    </w:p>
    <w:p w14:paraId="2C9BBB4D" w14:textId="55E0A982" w:rsidR="00713F6A" w:rsidRDefault="00713F6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   Step 2 - sign in with your account.</w:t>
      </w:r>
    </w:p>
    <w:p w14:paraId="329899FA" w14:textId="38412A60" w:rsidR="00713F6A" w:rsidRDefault="00713F6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    Step </w:t>
      </w:r>
      <w:proofErr w:type="gramStart"/>
      <w:r>
        <w:rPr>
          <w:rFonts w:ascii="Muli" w:eastAsia="Muli" w:hAnsi="Muli" w:cs="Muli"/>
          <w:sz w:val="24"/>
          <w:szCs w:val="24"/>
        </w:rPr>
        <w:t>3  -</w:t>
      </w:r>
      <w:proofErr w:type="gramEnd"/>
      <w:r>
        <w:rPr>
          <w:rFonts w:ascii="Muli" w:eastAsia="Muli" w:hAnsi="Muli" w:cs="Muli"/>
          <w:sz w:val="24"/>
          <w:szCs w:val="24"/>
        </w:rPr>
        <w:t xml:space="preserve"> go to  ‘Snacks’ in the left and open your project</w:t>
      </w:r>
    </w:p>
    <w:p w14:paraId="3B843DC8" w14:textId="1850F093" w:rsidR="00713F6A" w:rsidRDefault="00713F6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     Step 4 – in the immediate right </w:t>
      </w:r>
      <w:proofErr w:type="gramStart"/>
      <w:r>
        <w:rPr>
          <w:rFonts w:ascii="Muli" w:eastAsia="Muli" w:hAnsi="Muli" w:cs="Muli"/>
          <w:sz w:val="24"/>
          <w:szCs w:val="24"/>
        </w:rPr>
        <w:t>side ,</w:t>
      </w:r>
      <w:proofErr w:type="gramEnd"/>
      <w:r>
        <w:rPr>
          <w:rFonts w:ascii="Muli" w:eastAsia="Muli" w:hAnsi="Muli" w:cs="Muli"/>
          <w:sz w:val="24"/>
          <w:szCs w:val="24"/>
        </w:rPr>
        <w:t xml:space="preserve"> your </w:t>
      </w:r>
      <w:r w:rsidR="00B152A1">
        <w:rPr>
          <w:rFonts w:ascii="Muli" w:eastAsia="Muli" w:hAnsi="Muli" w:cs="Muli"/>
          <w:sz w:val="24"/>
          <w:szCs w:val="24"/>
        </w:rPr>
        <w:t>output will appear.</w:t>
      </w:r>
    </w:p>
    <w:p w14:paraId="7429F524" w14:textId="19F075A6" w:rsidR="00B152A1" w:rsidRDefault="00B152A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     Step 5 – choose any option android or IOS and let your device connect. And then you can test your first designed app on your phone.</w:t>
      </w:r>
    </w:p>
    <w:p w14:paraId="79112C32" w14:textId="22D969CF" w:rsidR="00713F6A" w:rsidRPr="002F102B" w:rsidRDefault="00713F6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1A4F5871" w:rsidR="00173A24" w:rsidRPr="00B152A1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gramStart"/>
      <w:r w:rsidR="00B152A1">
        <w:rPr>
          <w:rFonts w:ascii="Muli" w:eastAsia="Muli" w:hAnsi="Muli" w:cs="Muli"/>
          <w:sz w:val="24"/>
          <w:szCs w:val="24"/>
        </w:rPr>
        <w:t>Render(</w:t>
      </w:r>
      <w:proofErr w:type="gramEnd"/>
      <w:r w:rsidR="00B152A1">
        <w:rPr>
          <w:rFonts w:ascii="Muli" w:eastAsia="Muli" w:hAnsi="Muli" w:cs="Muli"/>
          <w:sz w:val="24"/>
          <w:szCs w:val="24"/>
        </w:rPr>
        <w:t>) is a function used for returning something in react native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1C4D0007" w:rsidR="00173A24" w:rsidRPr="00B152A1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152A1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B152A1">
        <w:rPr>
          <w:rFonts w:ascii="Muli" w:eastAsia="Muli" w:hAnsi="Muli" w:cs="Muli"/>
          <w:sz w:val="24"/>
          <w:szCs w:val="24"/>
        </w:rPr>
        <w:t xml:space="preserve">the return function is used inside the </w:t>
      </w:r>
      <w:proofErr w:type="gramStart"/>
      <w:r w:rsidR="00B152A1">
        <w:rPr>
          <w:rFonts w:ascii="Muli" w:eastAsia="Muli" w:hAnsi="Muli" w:cs="Muli"/>
          <w:sz w:val="24"/>
          <w:szCs w:val="24"/>
        </w:rPr>
        <w:t>render(</w:t>
      </w:r>
      <w:proofErr w:type="gramEnd"/>
      <w:r w:rsidR="00B152A1">
        <w:rPr>
          <w:rFonts w:ascii="Muli" w:eastAsia="Muli" w:hAnsi="Muli" w:cs="Muli"/>
          <w:sz w:val="24"/>
          <w:szCs w:val="24"/>
        </w:rPr>
        <w:t>) function</w:t>
      </w:r>
      <w:r w:rsidR="00293EC6">
        <w:rPr>
          <w:rFonts w:ascii="Muli" w:eastAsia="Muli" w:hAnsi="Muli" w:cs="Muli"/>
          <w:sz w:val="24"/>
          <w:szCs w:val="24"/>
        </w:rPr>
        <w:t>. It returns a value like true and false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E" w14:textId="0220497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93EC6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293EC6">
        <w:rPr>
          <w:rFonts w:ascii="Muli" w:eastAsia="Muli" w:hAnsi="Muli" w:cs="Muli"/>
          <w:sz w:val="24"/>
          <w:szCs w:val="24"/>
        </w:rPr>
        <w:t xml:space="preserve">the various components </w:t>
      </w:r>
      <w:proofErr w:type="gramStart"/>
      <w:r w:rsidR="00293EC6">
        <w:rPr>
          <w:rFonts w:ascii="Muli" w:eastAsia="Muli" w:hAnsi="Muli" w:cs="Muli"/>
          <w:sz w:val="24"/>
          <w:szCs w:val="24"/>
        </w:rPr>
        <w:t>were</w:t>
      </w:r>
      <w:r w:rsidR="001748DD">
        <w:rPr>
          <w:rFonts w:ascii="Muli" w:eastAsia="Muli" w:hAnsi="Muli" w:cs="Muli"/>
          <w:sz w:val="24"/>
          <w:szCs w:val="24"/>
        </w:rPr>
        <w:t xml:space="preserve"> :</w:t>
      </w:r>
      <w:proofErr w:type="gramEnd"/>
      <w:r w:rsidR="001748DD">
        <w:rPr>
          <w:rFonts w:ascii="Muli" w:eastAsia="Muli" w:hAnsi="Muli" w:cs="Muli"/>
          <w:sz w:val="24"/>
          <w:szCs w:val="24"/>
        </w:rPr>
        <w:t>-</w:t>
      </w:r>
      <w:r w:rsidR="00293EC6">
        <w:rPr>
          <w:rFonts w:ascii="Muli" w:eastAsia="Muli" w:hAnsi="Muli" w:cs="Muli"/>
          <w:sz w:val="24"/>
          <w:szCs w:val="24"/>
        </w:rPr>
        <w:t xml:space="preserve"> button, colour of the button, the text appearing inside it and the text appearing below the button.</w:t>
      </w: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3104F1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3B72B7A" w14:textId="350BC68E" w:rsidR="00293EC6" w:rsidRDefault="00293EC6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FCD0A42" w14:textId="180F4332" w:rsidR="00293EC6" w:rsidRDefault="00293EC6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C919801" w14:textId="188112BE" w:rsidR="00293EC6" w:rsidRDefault="00293EC6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AB8B53A" w14:textId="0B0D4060" w:rsidR="00293EC6" w:rsidRDefault="00293EC6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66B4F3C" w14:textId="2DCB78A8" w:rsidR="00293EC6" w:rsidRDefault="00293EC6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1E07FEC" w14:textId="4C987818" w:rsidR="00293EC6" w:rsidRDefault="00293EC6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0441833" w14:textId="1F610A16" w:rsidR="00293EC6" w:rsidRDefault="00293EC6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8CCB240" w14:textId="0FDF2D4D" w:rsidR="00293EC6" w:rsidRDefault="00293EC6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FD99399" w14:textId="5900505D" w:rsidR="00293EC6" w:rsidRDefault="00293EC6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C17DC51" w14:textId="3A6C1C24" w:rsidR="00293EC6" w:rsidRDefault="00293EC6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0806FB6" w14:textId="3A4A82C4" w:rsidR="00293EC6" w:rsidRDefault="00293EC6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7877763" w14:textId="02FBF72C" w:rsidR="00293EC6" w:rsidRDefault="00293EC6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745FD2C" w14:textId="730E3E93" w:rsidR="00293EC6" w:rsidRDefault="00293EC6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4838A16" w14:textId="45552B0F" w:rsidR="00293EC6" w:rsidRDefault="00293EC6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F61B9B6" w14:textId="131E5E1A" w:rsidR="00293EC6" w:rsidRDefault="00293EC6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F0CBCFA" w14:textId="76BA78C4" w:rsidR="00293EC6" w:rsidRDefault="00293EC6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AB7EF03" w14:textId="2D593104" w:rsidR="00293EC6" w:rsidRDefault="00293EC6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1BA21A5" w14:textId="6CA9A3CF" w:rsidR="00293EC6" w:rsidRDefault="00293EC6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2FE397B" w14:textId="2DEFF223" w:rsidR="00293EC6" w:rsidRDefault="00293EC6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928E302" w14:textId="6099A9B4" w:rsidR="00293EC6" w:rsidRDefault="00293EC6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2104067" w14:textId="44835302" w:rsidR="00293EC6" w:rsidRDefault="00293EC6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D145847" w14:textId="108BA9DC" w:rsidR="00293EC6" w:rsidRDefault="00293EC6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9001F62" w14:textId="74C0D0DC" w:rsidR="00293EC6" w:rsidRDefault="00293EC6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4197518" w14:textId="77777777" w:rsidR="00293EC6" w:rsidRDefault="00293EC6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293EC6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160EF"/>
    <w:rsid w:val="00173A24"/>
    <w:rsid w:val="001748DD"/>
    <w:rsid w:val="00293EC6"/>
    <w:rsid w:val="002F102B"/>
    <w:rsid w:val="00713F6A"/>
    <w:rsid w:val="009526BB"/>
    <w:rsid w:val="00B152A1"/>
    <w:rsid w:val="00E66E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3</Pages>
  <Words>337</Words>
  <Characters>19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aibhavi A</cp:lastModifiedBy>
  <cp:revision>3</cp:revision>
  <dcterms:created xsi:type="dcterms:W3CDTF">2021-01-06T05:46:00Z</dcterms:created>
  <dcterms:modified xsi:type="dcterms:W3CDTF">2022-04-14T07:06:00Z</dcterms:modified>
</cp:coreProperties>
</file>